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BDC03A" w14:textId="77777777" w:rsidR="000C2A24" w:rsidRPr="009361C5" w:rsidRDefault="000C2A24">
      <w:pPr>
        <w:rPr>
          <w:rFonts w:ascii="Arial" w:hAnsi="Arial" w:cs="Arial"/>
          <w:sz w:val="18"/>
          <w:szCs w:val="18"/>
        </w:rPr>
      </w:pPr>
    </w:p>
    <w:p w14:paraId="4D842512" w14:textId="77777777" w:rsidR="000C2A24" w:rsidRPr="00E4762C" w:rsidRDefault="00694481" w:rsidP="00270C25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proofErr w:type="spellStart"/>
      <w:r>
        <w:rPr>
          <w:rFonts w:ascii="Arial" w:hAnsi="Arial" w:cs="Arial"/>
          <w:b/>
          <w:sz w:val="20"/>
          <w:szCs w:val="20"/>
          <w:u w:val="single"/>
        </w:rPr>
        <w:t>Amacordas</w:t>
      </w:r>
      <w:proofErr w:type="spellEnd"/>
      <w:r>
        <w:rPr>
          <w:rFonts w:ascii="Arial" w:hAnsi="Arial" w:cs="Arial"/>
          <w:b/>
          <w:sz w:val="20"/>
          <w:szCs w:val="20"/>
          <w:u w:val="single"/>
        </w:rPr>
        <w:t xml:space="preserve"> 2026</w:t>
      </w:r>
      <w:r w:rsidR="00270C25" w:rsidRPr="00E4762C">
        <w:rPr>
          <w:rFonts w:ascii="Arial" w:hAnsi="Arial" w:cs="Arial"/>
          <w:b/>
          <w:sz w:val="20"/>
          <w:szCs w:val="20"/>
          <w:u w:val="single"/>
        </w:rPr>
        <w:t xml:space="preserve">- </w:t>
      </w:r>
      <w:r w:rsidR="000C2A24" w:rsidRPr="00E4762C">
        <w:rPr>
          <w:rFonts w:ascii="Arial" w:hAnsi="Arial" w:cs="Arial"/>
          <w:b/>
          <w:sz w:val="20"/>
          <w:szCs w:val="20"/>
          <w:u w:val="single"/>
        </w:rPr>
        <w:t xml:space="preserve">Programação preliminar (sujeita a </w:t>
      </w:r>
      <w:r w:rsidR="00094440" w:rsidRPr="00E4762C">
        <w:rPr>
          <w:rFonts w:ascii="Arial" w:hAnsi="Arial" w:cs="Arial"/>
          <w:b/>
          <w:sz w:val="20"/>
          <w:szCs w:val="20"/>
          <w:u w:val="single"/>
        </w:rPr>
        <w:t>alterações</w:t>
      </w:r>
      <w:r w:rsidR="000C2A24" w:rsidRPr="00E4762C">
        <w:rPr>
          <w:rFonts w:ascii="Arial" w:hAnsi="Arial" w:cs="Arial"/>
          <w:b/>
          <w:sz w:val="20"/>
          <w:szCs w:val="20"/>
          <w:u w:val="single"/>
        </w:rPr>
        <w:t>)</w:t>
      </w:r>
    </w:p>
    <w:p w14:paraId="618EFFA0" w14:textId="77777777" w:rsidR="008962A7" w:rsidRPr="002A4EE6" w:rsidRDefault="000C2A24" w:rsidP="002A4EE6">
      <w:pPr>
        <w:jc w:val="center"/>
        <w:rPr>
          <w:rFonts w:ascii="Arial" w:hAnsi="Arial" w:cs="Arial"/>
          <w:b/>
          <w:color w:val="C00000"/>
          <w:sz w:val="24"/>
          <w:szCs w:val="24"/>
        </w:rPr>
        <w:sectPr w:rsidR="008962A7" w:rsidRPr="002A4EE6" w:rsidSect="0038248D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 w:rsidRPr="00E4762C">
        <w:rPr>
          <w:rFonts w:ascii="Arial" w:hAnsi="Arial" w:cs="Arial"/>
          <w:b/>
          <w:color w:val="C00000"/>
          <w:sz w:val="24"/>
          <w:szCs w:val="24"/>
        </w:rPr>
        <w:t>Grupos A e B alternam com o mesmo</w:t>
      </w:r>
      <w:r w:rsidR="00456458" w:rsidRPr="00E4762C">
        <w:rPr>
          <w:rFonts w:ascii="Arial" w:hAnsi="Arial" w:cs="Arial"/>
          <w:b/>
          <w:color w:val="C00000"/>
          <w:sz w:val="24"/>
          <w:szCs w:val="24"/>
        </w:rPr>
        <w:t xml:space="preserve"> orientador</w:t>
      </w:r>
    </w:p>
    <w:p w14:paraId="45F18008" w14:textId="77777777" w:rsidR="002622AB" w:rsidRDefault="002622AB" w:rsidP="002622AB">
      <w:pPr>
        <w:rPr>
          <w:rFonts w:ascii="Arial" w:hAnsi="Arial" w:cs="Arial"/>
          <w:b/>
          <w:sz w:val="18"/>
          <w:szCs w:val="18"/>
        </w:rPr>
      </w:pPr>
    </w:p>
    <w:p w14:paraId="5CC983C1" w14:textId="77777777" w:rsidR="00650016" w:rsidRDefault="00650016" w:rsidP="002622AB">
      <w:pPr>
        <w:rPr>
          <w:rFonts w:ascii="Arial" w:hAnsi="Arial" w:cs="Arial"/>
          <w:b/>
          <w:sz w:val="18"/>
          <w:szCs w:val="18"/>
        </w:rPr>
      </w:pPr>
    </w:p>
    <w:p w14:paraId="39D05C94" w14:textId="77777777" w:rsidR="002C5A39" w:rsidRDefault="002C5A39" w:rsidP="00E4762C">
      <w:pPr>
        <w:jc w:val="center"/>
        <w:rPr>
          <w:rFonts w:ascii="Arial" w:hAnsi="Arial" w:cs="Arial"/>
          <w:b/>
          <w:sz w:val="18"/>
          <w:szCs w:val="18"/>
        </w:rPr>
      </w:pPr>
    </w:p>
    <w:p w14:paraId="097C6EF6" w14:textId="07683FC3" w:rsidR="00CF7DA2" w:rsidRPr="009361C5" w:rsidRDefault="008962A7" w:rsidP="00E4762C">
      <w:pPr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Quinta </w:t>
      </w:r>
      <w:r w:rsidR="002C5A39">
        <w:rPr>
          <w:rFonts w:ascii="Arial" w:hAnsi="Arial" w:cs="Arial"/>
          <w:b/>
          <w:sz w:val="18"/>
          <w:szCs w:val="18"/>
        </w:rPr>
        <w:t>4</w:t>
      </w:r>
      <w:r w:rsidR="00347BC9">
        <w:rPr>
          <w:rFonts w:ascii="Arial" w:hAnsi="Arial" w:cs="Arial"/>
          <w:b/>
          <w:sz w:val="18"/>
          <w:szCs w:val="18"/>
        </w:rPr>
        <w:t>-6</w:t>
      </w:r>
      <w:r w:rsidR="00C71B81">
        <w:rPr>
          <w:rFonts w:ascii="Arial" w:hAnsi="Arial" w:cs="Arial"/>
          <w:b/>
          <w:sz w:val="18"/>
          <w:szCs w:val="18"/>
        </w:rPr>
        <w:t xml:space="preserve"> (das 8h</w:t>
      </w:r>
      <w:r w:rsidR="002C5A39">
        <w:rPr>
          <w:rFonts w:ascii="Arial" w:hAnsi="Arial" w:cs="Arial"/>
          <w:b/>
          <w:sz w:val="18"/>
          <w:szCs w:val="18"/>
        </w:rPr>
        <w:t xml:space="preserve"> </w:t>
      </w:r>
      <w:r w:rsidR="00C71B81">
        <w:rPr>
          <w:rFonts w:ascii="Arial" w:hAnsi="Arial" w:cs="Arial"/>
          <w:b/>
          <w:sz w:val="18"/>
          <w:szCs w:val="18"/>
        </w:rPr>
        <w:t>às 1</w:t>
      </w:r>
      <w:r w:rsidR="00411E53">
        <w:rPr>
          <w:rFonts w:ascii="Arial" w:hAnsi="Arial" w:cs="Arial"/>
          <w:b/>
          <w:sz w:val="18"/>
          <w:szCs w:val="18"/>
        </w:rPr>
        <w:t>7:30</w:t>
      </w:r>
      <w:r w:rsidR="00BC64CE" w:rsidRPr="009361C5">
        <w:rPr>
          <w:rFonts w:ascii="Arial" w:hAnsi="Arial" w:cs="Arial"/>
          <w:b/>
          <w:sz w:val="18"/>
          <w:szCs w:val="18"/>
        </w:rPr>
        <w:t>)</w:t>
      </w:r>
    </w:p>
    <w:tbl>
      <w:tblPr>
        <w:tblW w:w="4536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40"/>
        <w:gridCol w:w="2296"/>
      </w:tblGrid>
      <w:tr w:rsidR="000C2A24" w:rsidRPr="00AE13BD" w14:paraId="0032290F" w14:textId="77777777" w:rsidTr="00100194">
        <w:trPr>
          <w:trHeight w:val="343"/>
        </w:trPr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hideMark/>
          </w:tcPr>
          <w:p w14:paraId="05B99B01" w14:textId="77777777" w:rsidR="000C2A24" w:rsidRPr="00AE13BD" w:rsidRDefault="000C2A24" w:rsidP="000C2A2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4F43C4">
              <w:rPr>
                <w:rFonts w:ascii="Arial" w:eastAsia="Times New Roman" w:hAnsi="Arial" w:cs="Arial"/>
                <w:b/>
                <w:bCs/>
                <w:color w:val="0000CC"/>
                <w:sz w:val="18"/>
                <w:szCs w:val="18"/>
                <w:lang w:eastAsia="pt-BR"/>
              </w:rPr>
              <w:t>Grupo A</w:t>
            </w:r>
          </w:p>
        </w:tc>
        <w:tc>
          <w:tcPr>
            <w:tcW w:w="22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7C1B5A" w14:textId="77777777" w:rsidR="000C2A24" w:rsidRPr="00AE13BD" w:rsidRDefault="000C2A24" w:rsidP="000C2A2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A63B22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  <w:lang w:eastAsia="pt-BR"/>
              </w:rPr>
              <w:t>Grupo B</w:t>
            </w:r>
          </w:p>
        </w:tc>
      </w:tr>
      <w:tr w:rsidR="000C2A24" w:rsidRPr="00AE13BD" w14:paraId="700E9B4D" w14:textId="77777777" w:rsidTr="004C5B58">
        <w:trPr>
          <w:trHeight w:val="343"/>
        </w:trPr>
        <w:tc>
          <w:tcPr>
            <w:tcW w:w="453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D966" w:themeFill="accent4" w:themeFillTint="99"/>
            <w:hideMark/>
          </w:tcPr>
          <w:p w14:paraId="1F5DE45E" w14:textId="6784B01D" w:rsidR="000C2A24" w:rsidRPr="00AE13BD" w:rsidRDefault="002C5A39" w:rsidP="0054585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8:</w:t>
            </w:r>
            <w:r w:rsidR="002D49F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9:</w:t>
            </w:r>
            <w:r w:rsidR="002D49F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00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Chegada, </w:t>
            </w:r>
            <w:r w:rsidR="00703C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retirada de crachás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, </w:t>
            </w:r>
            <w:r w:rsidR="00703C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afé de boas-vindas e orientações gerais</w:t>
            </w:r>
          </w:p>
        </w:tc>
      </w:tr>
      <w:tr w:rsidR="000E6574" w:rsidRPr="00AE13BD" w14:paraId="7DAE8421" w14:textId="77777777" w:rsidTr="002C5A39">
        <w:trPr>
          <w:trHeight w:val="343"/>
        </w:trPr>
        <w:tc>
          <w:tcPr>
            <w:tcW w:w="453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DE9BFF"/>
            <w:hideMark/>
          </w:tcPr>
          <w:p w14:paraId="0E3150CB" w14:textId="77777777" w:rsidR="000E6574" w:rsidRDefault="00223B9A" w:rsidP="00060EC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9:</w:t>
            </w:r>
            <w:r w:rsidR="002D49F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10:00 Ensaio de orquestra</w:t>
            </w:r>
            <w:r w:rsidR="00044FC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044FC3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(</w:t>
            </w:r>
            <w:r w:rsidR="002D49F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h</w:t>
            </w:r>
            <w:r w:rsidR="00044FC3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  <w:p w14:paraId="7B68C730" w14:textId="14F52E2D" w:rsidR="004A6E33" w:rsidRPr="00AE13BD" w:rsidRDefault="004A6E33" w:rsidP="00060EC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*para pianistas: atividade com Maria Elisa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Risarto</w:t>
            </w:r>
            <w:proofErr w:type="spellEnd"/>
          </w:p>
        </w:tc>
      </w:tr>
      <w:tr w:rsidR="00223B9A" w:rsidRPr="00AE13BD" w14:paraId="1BB9BAA7" w14:textId="77777777" w:rsidTr="00223B9A">
        <w:trPr>
          <w:trHeight w:val="343"/>
        </w:trPr>
        <w:tc>
          <w:tcPr>
            <w:tcW w:w="453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</w:tcPr>
          <w:p w14:paraId="2B0FE465" w14:textId="162DFB07" w:rsidR="00223B9A" w:rsidRDefault="002C5A39" w:rsidP="000147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0:00- 10:1</w:t>
            </w:r>
            <w:r w:rsidR="00613D3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Intervalo (1</w:t>
            </w:r>
            <w:r w:rsidR="00613D3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5</w:t>
            </w:r>
            <w:r w:rsidR="00223B9A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min)</w:t>
            </w:r>
          </w:p>
        </w:tc>
      </w:tr>
      <w:tr w:rsidR="00223B9A" w:rsidRPr="00AE13BD" w14:paraId="3ED4E795" w14:textId="77777777" w:rsidTr="004C5B58">
        <w:trPr>
          <w:trHeight w:val="343"/>
        </w:trPr>
        <w:tc>
          <w:tcPr>
            <w:tcW w:w="453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00"/>
          </w:tcPr>
          <w:p w14:paraId="3F3A68D7" w14:textId="577B319C" w:rsidR="00223B9A" w:rsidRDefault="00223B9A" w:rsidP="00223B9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0</w:t>
            </w:r>
            <w:r w:rsidR="002C5A3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1</w:t>
            </w:r>
            <w:r w:rsidR="00613D3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11:1</w:t>
            </w:r>
            <w:r w:rsidR="00613D3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h Ensaio sem orientador</w:t>
            </w:r>
            <w:r w:rsidR="002C5A3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(1h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</w:tr>
      <w:tr w:rsidR="000E6574" w:rsidRPr="00AE13BD" w14:paraId="0B789DFC" w14:textId="77777777" w:rsidTr="004C5B58">
        <w:trPr>
          <w:trHeight w:val="343"/>
        </w:trPr>
        <w:tc>
          <w:tcPr>
            <w:tcW w:w="453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C5E0B3" w:themeFill="accent6" w:themeFillTint="66"/>
          </w:tcPr>
          <w:p w14:paraId="08C5130D" w14:textId="6A52DCD8" w:rsidR="000E6574" w:rsidRPr="00AE13BD" w:rsidRDefault="00223B9A" w:rsidP="0054585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1:15- 12</w:t>
            </w:r>
            <w:r w:rsidR="00613D3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15</w:t>
            </w:r>
            <w:r w:rsidR="008F4FA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0E657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oncerto de boas-vindas dos orientadores</w:t>
            </w:r>
            <w:r w:rsidR="004C5B5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*</w:t>
            </w:r>
          </w:p>
        </w:tc>
      </w:tr>
      <w:tr w:rsidR="003E18DC" w:rsidRPr="00AE13BD" w14:paraId="25B3D91C" w14:textId="77777777" w:rsidTr="00EA218C">
        <w:trPr>
          <w:trHeight w:val="343"/>
        </w:trPr>
        <w:tc>
          <w:tcPr>
            <w:tcW w:w="453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D966" w:themeFill="accent4" w:themeFillTint="99"/>
            <w:vAlign w:val="center"/>
          </w:tcPr>
          <w:p w14:paraId="727FA397" w14:textId="4C1AA31B" w:rsidR="003E18DC" w:rsidRDefault="003E18DC" w:rsidP="00411E5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2:</w:t>
            </w:r>
            <w:r w:rsidR="00411E5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3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- </w:t>
            </w:r>
            <w:r w:rsidR="00411E5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4: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Almoço (1h30)</w:t>
            </w:r>
          </w:p>
        </w:tc>
      </w:tr>
      <w:tr w:rsidR="000C2A24" w:rsidRPr="00AE13BD" w14:paraId="709DCE5D" w14:textId="77777777" w:rsidTr="004C5B58">
        <w:trPr>
          <w:trHeight w:val="343"/>
        </w:trPr>
        <w:tc>
          <w:tcPr>
            <w:tcW w:w="22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hideMark/>
          </w:tcPr>
          <w:p w14:paraId="48CCAC43" w14:textId="6EE1BB7D" w:rsidR="000C2A24" w:rsidRPr="00AE13BD" w:rsidRDefault="00411E53" w:rsidP="000C2A2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4:00-15:00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sem </w:t>
            </w:r>
            <w:r w:rsidR="000520AE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orientador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(1h)</w:t>
            </w:r>
          </w:p>
        </w:tc>
        <w:tc>
          <w:tcPr>
            <w:tcW w:w="229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6EF964D2" w14:textId="0BAFE679" w:rsidR="000C2A24" w:rsidRPr="00AE13BD" w:rsidRDefault="00411E53" w:rsidP="000C2A2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4:00-15:00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ensaio com </w:t>
            </w:r>
            <w:r w:rsidR="000520AE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orientador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(1h)</w:t>
            </w:r>
          </w:p>
        </w:tc>
      </w:tr>
      <w:tr w:rsidR="00411E53" w:rsidRPr="00AE13BD" w14:paraId="0D28819E" w14:textId="77777777" w:rsidTr="00411E53">
        <w:trPr>
          <w:trHeight w:val="343"/>
        </w:trPr>
        <w:tc>
          <w:tcPr>
            <w:tcW w:w="453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1D540ED" w14:textId="56454F32" w:rsidR="00411E53" w:rsidRDefault="00411E53" w:rsidP="00080FD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5:00- 15:15 </w:t>
            </w:r>
            <w:r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Intervalo (15 min)</w:t>
            </w:r>
          </w:p>
        </w:tc>
      </w:tr>
      <w:tr w:rsidR="00411E53" w:rsidRPr="00AE13BD" w14:paraId="3B5046C5" w14:textId="77777777" w:rsidTr="00DE271E">
        <w:trPr>
          <w:trHeight w:val="343"/>
        </w:trPr>
        <w:tc>
          <w:tcPr>
            <w:tcW w:w="22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</w:tcPr>
          <w:p w14:paraId="7B8EA96D" w14:textId="56775BC3" w:rsidR="00411E53" w:rsidRDefault="00411E53" w:rsidP="00411E5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5:15-16:15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com orientador (1h)</w:t>
            </w:r>
          </w:p>
        </w:tc>
        <w:tc>
          <w:tcPr>
            <w:tcW w:w="229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00"/>
          </w:tcPr>
          <w:p w14:paraId="2B06B4BB" w14:textId="4578F2DB" w:rsidR="00411E53" w:rsidRDefault="00411E53" w:rsidP="00411E5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5:15-16:15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sem orientador (1h)</w:t>
            </w:r>
          </w:p>
        </w:tc>
      </w:tr>
      <w:tr w:rsidR="00411E53" w:rsidRPr="00AE13BD" w14:paraId="0E957926" w14:textId="77777777" w:rsidTr="009B6FDE">
        <w:trPr>
          <w:trHeight w:val="343"/>
        </w:trPr>
        <w:tc>
          <w:tcPr>
            <w:tcW w:w="453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D966" w:themeFill="accent4" w:themeFillTint="99"/>
            <w:vAlign w:val="center"/>
            <w:hideMark/>
          </w:tcPr>
          <w:p w14:paraId="7102AC36" w14:textId="1FBAD72C" w:rsidR="00411E53" w:rsidRPr="00AE13BD" w:rsidRDefault="00411E53" w:rsidP="00411E5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bookmarkStart w:id="0" w:name="_Hlk221780076"/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6:15-16:45 </w:t>
            </w:r>
            <w:proofErr w:type="spellStart"/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offee</w:t>
            </w:r>
            <w:proofErr w:type="spellEnd"/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break (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30 min)</w:t>
            </w:r>
          </w:p>
        </w:tc>
      </w:tr>
      <w:bookmarkEnd w:id="0"/>
      <w:tr w:rsidR="00411E53" w:rsidRPr="00AE13BD" w14:paraId="00D21069" w14:textId="77777777" w:rsidTr="00061FD9">
        <w:trPr>
          <w:trHeight w:val="343"/>
        </w:trPr>
        <w:tc>
          <w:tcPr>
            <w:tcW w:w="453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00"/>
          </w:tcPr>
          <w:p w14:paraId="746842CF" w14:textId="0DA343EA" w:rsidR="00411E53" w:rsidRPr="00AE13BD" w:rsidRDefault="00411E53" w:rsidP="00411E5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DA43C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6</w:t>
            </w:r>
            <w:r w:rsidRPr="00DA43C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45</w:t>
            </w:r>
            <w:r w:rsidRPr="00DA43C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 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7</w:t>
            </w:r>
            <w:r w:rsidRPr="00DA43C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30</w:t>
            </w:r>
            <w:r w:rsidRPr="00DA43C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sem orientador (45 min</w:t>
            </w:r>
            <w:r w:rsidRPr="00DA43C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  <w:r w:rsidRPr="00DA43C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ab/>
            </w:r>
          </w:p>
          <w:p w14:paraId="412D458D" w14:textId="5ED7E746" w:rsidR="00411E53" w:rsidRPr="00AE13BD" w:rsidRDefault="00411E53" w:rsidP="00411E5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</w:p>
        </w:tc>
      </w:tr>
    </w:tbl>
    <w:p w14:paraId="642E2F2C" w14:textId="77777777" w:rsidR="00650016" w:rsidRDefault="00650016" w:rsidP="00861DEC">
      <w:pPr>
        <w:rPr>
          <w:rFonts w:ascii="Arial" w:hAnsi="Arial" w:cs="Arial"/>
          <w:b/>
          <w:sz w:val="18"/>
          <w:szCs w:val="18"/>
        </w:rPr>
      </w:pPr>
    </w:p>
    <w:p w14:paraId="5AD49F46" w14:textId="77777777" w:rsidR="00650016" w:rsidRDefault="002A4EE6" w:rsidP="00861DEC">
      <w:pPr>
        <w:rPr>
          <w:rFonts w:ascii="Arial" w:hAnsi="Arial" w:cs="Arial"/>
          <w:b/>
          <w:sz w:val="18"/>
          <w:szCs w:val="18"/>
        </w:rPr>
      </w:pPr>
      <w:r w:rsidRPr="00650016">
        <w:rPr>
          <w:rFonts w:ascii="Arial" w:hAnsi="Arial" w:cs="Arial"/>
          <w:b/>
          <w:sz w:val="18"/>
          <w:szCs w:val="18"/>
        </w:rPr>
        <w:t xml:space="preserve">* </w:t>
      </w:r>
      <w:r w:rsidR="002C5A39">
        <w:rPr>
          <w:rFonts w:ascii="Arial" w:hAnsi="Arial" w:cs="Arial"/>
          <w:b/>
          <w:sz w:val="18"/>
          <w:szCs w:val="18"/>
        </w:rPr>
        <w:t>Schubert</w:t>
      </w:r>
      <w:r w:rsidR="00347BC9">
        <w:rPr>
          <w:rFonts w:ascii="Arial" w:hAnsi="Arial" w:cs="Arial"/>
          <w:b/>
          <w:sz w:val="18"/>
          <w:szCs w:val="18"/>
        </w:rPr>
        <w:t xml:space="preserve">: </w:t>
      </w:r>
      <w:r w:rsidR="002C5A39">
        <w:rPr>
          <w:rFonts w:ascii="Arial" w:hAnsi="Arial" w:cs="Arial"/>
          <w:b/>
          <w:sz w:val="18"/>
          <w:szCs w:val="18"/>
        </w:rPr>
        <w:t>Quinteto para piano em Lá maior (A Truta)</w:t>
      </w:r>
    </w:p>
    <w:p w14:paraId="29EF16AC" w14:textId="77777777" w:rsidR="00861DEC" w:rsidRDefault="00861DEC" w:rsidP="00DB5192">
      <w:pPr>
        <w:rPr>
          <w:rFonts w:ascii="Arial" w:hAnsi="Arial" w:cs="Arial"/>
          <w:b/>
          <w:sz w:val="18"/>
          <w:szCs w:val="18"/>
        </w:rPr>
      </w:pPr>
    </w:p>
    <w:p w14:paraId="5445A0F2" w14:textId="77777777" w:rsidR="004749E1" w:rsidRDefault="004749E1" w:rsidP="00DB5192">
      <w:pPr>
        <w:rPr>
          <w:rFonts w:ascii="Arial" w:hAnsi="Arial" w:cs="Arial"/>
          <w:b/>
          <w:sz w:val="18"/>
          <w:szCs w:val="18"/>
        </w:rPr>
      </w:pPr>
    </w:p>
    <w:p w14:paraId="6EBA1478" w14:textId="77777777" w:rsidR="00411E53" w:rsidRDefault="00411E53" w:rsidP="00060ECB">
      <w:pPr>
        <w:rPr>
          <w:rFonts w:ascii="Arial" w:hAnsi="Arial" w:cs="Arial"/>
          <w:b/>
          <w:sz w:val="18"/>
          <w:szCs w:val="18"/>
        </w:rPr>
      </w:pPr>
    </w:p>
    <w:p w14:paraId="38EE9D37" w14:textId="610C3A76" w:rsidR="002622AB" w:rsidRPr="009361C5" w:rsidRDefault="001F5A57" w:rsidP="002622AB">
      <w:pPr>
        <w:jc w:val="center"/>
        <w:rPr>
          <w:rFonts w:ascii="Arial" w:hAnsi="Arial" w:cs="Arial"/>
          <w:b/>
          <w:sz w:val="18"/>
          <w:szCs w:val="18"/>
        </w:rPr>
      </w:pPr>
      <w:proofErr w:type="gramStart"/>
      <w:r>
        <w:rPr>
          <w:rFonts w:ascii="Arial" w:hAnsi="Arial" w:cs="Arial"/>
          <w:b/>
          <w:sz w:val="18"/>
          <w:szCs w:val="18"/>
        </w:rPr>
        <w:t>sexta</w:t>
      </w:r>
      <w:proofErr w:type="gramEnd"/>
      <w:r>
        <w:rPr>
          <w:rFonts w:ascii="Arial" w:hAnsi="Arial" w:cs="Arial"/>
          <w:b/>
          <w:sz w:val="18"/>
          <w:szCs w:val="18"/>
        </w:rPr>
        <w:t xml:space="preserve"> 5</w:t>
      </w:r>
      <w:r w:rsidR="00347BC9">
        <w:rPr>
          <w:rFonts w:ascii="Arial" w:hAnsi="Arial" w:cs="Arial"/>
          <w:b/>
          <w:sz w:val="18"/>
          <w:szCs w:val="18"/>
        </w:rPr>
        <w:t xml:space="preserve">-6 </w:t>
      </w:r>
      <w:r w:rsidR="006A1ECD">
        <w:rPr>
          <w:rFonts w:ascii="Arial" w:hAnsi="Arial" w:cs="Arial"/>
          <w:b/>
          <w:sz w:val="18"/>
          <w:szCs w:val="18"/>
        </w:rPr>
        <w:t xml:space="preserve">(das </w:t>
      </w:r>
      <w:r w:rsidR="00C71B81">
        <w:rPr>
          <w:rFonts w:ascii="Arial" w:hAnsi="Arial" w:cs="Arial"/>
          <w:b/>
          <w:sz w:val="18"/>
          <w:szCs w:val="18"/>
        </w:rPr>
        <w:t>8</w:t>
      </w:r>
      <w:r w:rsidR="00F57B06">
        <w:rPr>
          <w:rFonts w:ascii="Arial" w:hAnsi="Arial" w:cs="Arial"/>
          <w:b/>
          <w:sz w:val="18"/>
          <w:szCs w:val="18"/>
        </w:rPr>
        <w:t>:30</w:t>
      </w:r>
      <w:r w:rsidR="00C71B81">
        <w:rPr>
          <w:rFonts w:ascii="Arial" w:hAnsi="Arial" w:cs="Arial"/>
          <w:b/>
          <w:sz w:val="18"/>
          <w:szCs w:val="18"/>
        </w:rPr>
        <w:t xml:space="preserve"> às 17:</w:t>
      </w:r>
      <w:r w:rsidR="00060ECB">
        <w:rPr>
          <w:rFonts w:ascii="Arial" w:hAnsi="Arial" w:cs="Arial"/>
          <w:b/>
          <w:sz w:val="18"/>
          <w:szCs w:val="18"/>
        </w:rPr>
        <w:t>30</w:t>
      </w:r>
      <w:r w:rsidR="00BC64CE" w:rsidRPr="009361C5">
        <w:rPr>
          <w:rFonts w:ascii="Arial" w:hAnsi="Arial" w:cs="Arial"/>
          <w:b/>
          <w:sz w:val="18"/>
          <w:szCs w:val="18"/>
        </w:rPr>
        <w:t>)</w:t>
      </w:r>
    </w:p>
    <w:tbl>
      <w:tblPr>
        <w:tblW w:w="4452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26"/>
        <w:gridCol w:w="14"/>
        <w:gridCol w:w="2212"/>
      </w:tblGrid>
      <w:tr w:rsidR="00DB7C7C" w:rsidRPr="00AE13BD" w14:paraId="1779A193" w14:textId="77777777" w:rsidTr="00100194">
        <w:trPr>
          <w:trHeight w:val="343"/>
        </w:trPr>
        <w:tc>
          <w:tcPr>
            <w:tcW w:w="2240" w:type="dxa"/>
            <w:gridSpan w:val="2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hideMark/>
          </w:tcPr>
          <w:p w14:paraId="35122252" w14:textId="77777777" w:rsidR="00DB7C7C" w:rsidRPr="00AE13BD" w:rsidRDefault="00DB7C7C" w:rsidP="002F2BE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4F43C4">
              <w:rPr>
                <w:rFonts w:ascii="Arial" w:eastAsia="Times New Roman" w:hAnsi="Arial" w:cs="Arial"/>
                <w:b/>
                <w:bCs/>
                <w:color w:val="0000CC"/>
                <w:sz w:val="18"/>
                <w:szCs w:val="18"/>
                <w:lang w:eastAsia="pt-BR"/>
              </w:rPr>
              <w:t>Grupo A</w:t>
            </w:r>
          </w:p>
        </w:tc>
        <w:tc>
          <w:tcPr>
            <w:tcW w:w="2212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hideMark/>
          </w:tcPr>
          <w:p w14:paraId="13BB6761" w14:textId="77777777" w:rsidR="00DB7C7C" w:rsidRPr="00AE13BD" w:rsidRDefault="00DB7C7C" w:rsidP="002F2BE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A63B22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  <w:lang w:eastAsia="pt-BR"/>
              </w:rPr>
              <w:t>Grupo B</w:t>
            </w:r>
          </w:p>
        </w:tc>
      </w:tr>
      <w:tr w:rsidR="00DB7C7C" w:rsidRPr="00AE13BD" w14:paraId="77266B85" w14:textId="77777777" w:rsidTr="00044FC3">
        <w:trPr>
          <w:trHeight w:val="343"/>
        </w:trPr>
        <w:tc>
          <w:tcPr>
            <w:tcW w:w="4452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D966" w:themeFill="accent4" w:themeFillTint="99"/>
            <w:hideMark/>
          </w:tcPr>
          <w:p w14:paraId="303833C2" w14:textId="139B25AB" w:rsidR="00DB7C7C" w:rsidRPr="00AE13BD" w:rsidRDefault="00223B9A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8:30- 9</w:t>
            </w:r>
            <w:r w:rsidR="00411E5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00</w:t>
            </w:r>
            <w:r w:rsidR="00DB7C7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café</w:t>
            </w:r>
            <w:r w:rsidR="00411E5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(30 min)</w:t>
            </w:r>
          </w:p>
        </w:tc>
      </w:tr>
      <w:tr w:rsidR="001F5A57" w:rsidRPr="00AE13BD" w14:paraId="17FBDFFF" w14:textId="77777777" w:rsidTr="00044FC3">
        <w:trPr>
          <w:trHeight w:val="343"/>
        </w:trPr>
        <w:tc>
          <w:tcPr>
            <w:tcW w:w="4452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DE9BFF"/>
            <w:hideMark/>
          </w:tcPr>
          <w:p w14:paraId="1CF93131" w14:textId="77777777" w:rsidR="001F5A57" w:rsidRDefault="001F5A57" w:rsidP="0054585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9:</w:t>
            </w:r>
            <w:r w:rsidR="00411E5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</w:t>
            </w:r>
            <w:r w:rsidR="00C80C5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10: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de orquestra</w:t>
            </w:r>
            <w:r w:rsidR="00044FC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044FC3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(</w:t>
            </w:r>
            <w:r w:rsidR="00411E5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h</w:t>
            </w:r>
            <w:r w:rsidR="00044FC3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  <w:p w14:paraId="17F7C98D" w14:textId="1EE0EB29" w:rsidR="004A6E33" w:rsidRPr="00AE13BD" w:rsidRDefault="004A6E33" w:rsidP="0054585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*para pianistas: atividade com Maria Elisa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Risarto</w:t>
            </w:r>
            <w:proofErr w:type="spellEnd"/>
          </w:p>
        </w:tc>
      </w:tr>
      <w:tr w:rsidR="00411E53" w:rsidRPr="00AE13BD" w14:paraId="76C8820D" w14:textId="77777777" w:rsidTr="00411E53">
        <w:trPr>
          <w:trHeight w:val="343"/>
        </w:trPr>
        <w:tc>
          <w:tcPr>
            <w:tcW w:w="4452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73EFEF9" w14:textId="7FD13B9D" w:rsidR="00411E53" w:rsidRDefault="00411E53" w:rsidP="000147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0:00- 10:15 Intervalo (15</w:t>
            </w:r>
            <w:r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min)</w:t>
            </w:r>
          </w:p>
        </w:tc>
      </w:tr>
      <w:tr w:rsidR="00DB7C7C" w:rsidRPr="00AE13BD" w14:paraId="77BFA520" w14:textId="77777777" w:rsidTr="006C70E7">
        <w:trPr>
          <w:trHeight w:val="343"/>
        </w:trPr>
        <w:tc>
          <w:tcPr>
            <w:tcW w:w="224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hideMark/>
          </w:tcPr>
          <w:p w14:paraId="34CCEED6" w14:textId="21618752" w:rsidR="00DB7C7C" w:rsidRPr="00AE13BD" w:rsidRDefault="00C80C52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0</w:t>
            </w:r>
            <w:r w:rsidR="00060E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15 – 11:15</w:t>
            </w:r>
            <w:r w:rsidR="00DB7C7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</w:t>
            </w:r>
            <w:r w:rsidR="006C70E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sem</w:t>
            </w:r>
            <w:r w:rsidR="001546A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1h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  <w:tc>
          <w:tcPr>
            <w:tcW w:w="221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34F3603C" w14:textId="2115329C" w:rsidR="00DB7C7C" w:rsidRPr="00AE13BD" w:rsidRDefault="00060ECB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0:15 – 11:15 </w:t>
            </w:r>
            <w:r w:rsidR="00DB7C7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ensaio </w:t>
            </w:r>
            <w:r w:rsidR="006C70E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om</w:t>
            </w:r>
            <w:r w:rsidR="001546A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1h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</w:tr>
      <w:tr w:rsidR="00DB7C7C" w:rsidRPr="00AE13BD" w14:paraId="319BE7F0" w14:textId="77777777" w:rsidTr="00044FC3">
        <w:trPr>
          <w:trHeight w:val="343"/>
        </w:trPr>
        <w:tc>
          <w:tcPr>
            <w:tcW w:w="4452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0E2EB9D5" w14:textId="4F252820" w:rsidR="00DB7C7C" w:rsidRPr="00AE13BD" w:rsidRDefault="00C80C52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1:00 </w:t>
            </w:r>
            <w:r w:rsidR="001F5A5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 11: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5 </w:t>
            </w:r>
            <w:r w:rsidR="00E208B4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Intervalo (15 min)</w:t>
            </w:r>
          </w:p>
        </w:tc>
      </w:tr>
      <w:tr w:rsidR="00DB7C7C" w:rsidRPr="00AE13BD" w14:paraId="61206D38" w14:textId="77777777" w:rsidTr="006C70E7">
        <w:trPr>
          <w:trHeight w:val="343"/>
        </w:trPr>
        <w:tc>
          <w:tcPr>
            <w:tcW w:w="222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9CC2E5" w:themeFill="accent1" w:themeFillTint="99"/>
          </w:tcPr>
          <w:p w14:paraId="451DA792" w14:textId="7EFB3F87" w:rsidR="00DB7C7C" w:rsidRPr="00AE13BD" w:rsidRDefault="001F5A57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1:</w:t>
            </w:r>
            <w:r w:rsidR="00C80C5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12</w:t>
            </w:r>
            <w:r w:rsidR="00C80C5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15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</w:t>
            </w:r>
            <w:r w:rsidR="006C70E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om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1h)</w:t>
            </w:r>
          </w:p>
        </w:tc>
        <w:tc>
          <w:tcPr>
            <w:tcW w:w="222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FF00"/>
          </w:tcPr>
          <w:p w14:paraId="1DB26D86" w14:textId="73D25870" w:rsidR="00DB7C7C" w:rsidRPr="00AE13BD" w:rsidRDefault="001F5A57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1:</w:t>
            </w:r>
            <w:r w:rsidR="00C80C5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12</w:t>
            </w:r>
            <w:r w:rsidR="00C80C5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15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ensaio </w:t>
            </w:r>
            <w:r w:rsidR="006C70E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sem 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orientador (1h)</w:t>
            </w:r>
          </w:p>
        </w:tc>
      </w:tr>
      <w:tr w:rsidR="00DB7C7C" w:rsidRPr="00AE13BD" w14:paraId="17022AC4" w14:textId="77777777" w:rsidTr="00044FC3">
        <w:trPr>
          <w:trHeight w:val="343"/>
        </w:trPr>
        <w:tc>
          <w:tcPr>
            <w:tcW w:w="4452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D966" w:themeFill="accent4" w:themeFillTint="99"/>
            <w:vAlign w:val="center"/>
          </w:tcPr>
          <w:p w14:paraId="0EACD208" w14:textId="33B47934" w:rsidR="00DB7C7C" w:rsidRDefault="00DB7C7C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2:</w:t>
            </w:r>
            <w:r w:rsidR="00060E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3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- </w:t>
            </w:r>
            <w:r w:rsidR="00060E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4: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Almoço (1h30)</w:t>
            </w:r>
          </w:p>
        </w:tc>
      </w:tr>
      <w:tr w:rsidR="00797798" w:rsidRPr="00AE13BD" w14:paraId="26286BBE" w14:textId="77777777" w:rsidTr="000668F5">
        <w:trPr>
          <w:trHeight w:val="343"/>
        </w:trPr>
        <w:tc>
          <w:tcPr>
            <w:tcW w:w="4452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C5E0B3" w:themeFill="accent6" w:themeFillTint="66"/>
            <w:vAlign w:val="center"/>
          </w:tcPr>
          <w:p w14:paraId="28AD948B" w14:textId="33DC236B" w:rsidR="00797798" w:rsidRDefault="00060ECB" w:rsidP="00060EC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4:00- 15:00</w:t>
            </w:r>
            <w:r w:rsidR="0079779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411E5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Noções de consciê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ncia corporal para músicos-</w:t>
            </w:r>
            <w:r w:rsidR="00411E5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Denise Fukuda</w:t>
            </w:r>
          </w:p>
        </w:tc>
      </w:tr>
      <w:tr w:rsidR="00DB7C7C" w:rsidRPr="00AE13BD" w14:paraId="006F3E50" w14:textId="77777777" w:rsidTr="006C70E7">
        <w:trPr>
          <w:trHeight w:val="343"/>
        </w:trPr>
        <w:tc>
          <w:tcPr>
            <w:tcW w:w="224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hideMark/>
          </w:tcPr>
          <w:p w14:paraId="492F5AF9" w14:textId="2D49DFD3" w:rsidR="00DB7C7C" w:rsidRPr="00AE13BD" w:rsidRDefault="00060ECB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5:00-16:00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</w:t>
            </w:r>
            <w:r w:rsidR="006C70E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sem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1h)</w:t>
            </w:r>
          </w:p>
        </w:tc>
        <w:tc>
          <w:tcPr>
            <w:tcW w:w="221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38C1DE05" w14:textId="6E59EE51" w:rsidR="00DB7C7C" w:rsidRPr="00AE13BD" w:rsidRDefault="00060ECB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5:00-16:00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ensaio </w:t>
            </w:r>
            <w:r w:rsidR="006C70E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om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1h)</w:t>
            </w:r>
          </w:p>
        </w:tc>
      </w:tr>
      <w:tr w:rsidR="001C4F19" w:rsidRPr="009B6FDE" w14:paraId="6AE73D12" w14:textId="77777777" w:rsidTr="009B6FDE">
        <w:trPr>
          <w:trHeight w:val="343"/>
        </w:trPr>
        <w:tc>
          <w:tcPr>
            <w:tcW w:w="4452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D966" w:themeFill="accent4" w:themeFillTint="99"/>
            <w:vAlign w:val="center"/>
          </w:tcPr>
          <w:p w14:paraId="22351EB1" w14:textId="57161243" w:rsidR="001C4F19" w:rsidRDefault="00060ECB" w:rsidP="00807A2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6:00- 16h30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offee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break (30</w:t>
            </w:r>
            <w:r w:rsidR="001C4F19" w:rsidRPr="001C4F1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min)</w:t>
            </w:r>
          </w:p>
        </w:tc>
      </w:tr>
      <w:tr w:rsidR="00DB7C7C" w:rsidRPr="00AE13BD" w14:paraId="342DD87E" w14:textId="77777777" w:rsidTr="006C70E7">
        <w:trPr>
          <w:trHeight w:val="343"/>
        </w:trPr>
        <w:tc>
          <w:tcPr>
            <w:tcW w:w="224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  <w:hideMark/>
          </w:tcPr>
          <w:p w14:paraId="5E2F21B2" w14:textId="7E1C43AF" w:rsidR="00DB7C7C" w:rsidRPr="00AE13BD" w:rsidRDefault="00DB7C7C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</w:t>
            </w:r>
            <w:r w:rsidR="000669D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6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</w:t>
            </w:r>
            <w:r w:rsidR="00C80C5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3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 1</w:t>
            </w:r>
            <w:r w:rsidR="000669D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7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</w:t>
            </w:r>
            <w:r w:rsidR="00C80C5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30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</w:t>
            </w:r>
            <w:r w:rsidR="006C70E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om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1h)</w:t>
            </w:r>
          </w:p>
        </w:tc>
        <w:tc>
          <w:tcPr>
            <w:tcW w:w="221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00"/>
            <w:hideMark/>
          </w:tcPr>
          <w:p w14:paraId="512C866D" w14:textId="55714531" w:rsidR="00DB7C7C" w:rsidRPr="00AE13BD" w:rsidRDefault="00DB7C7C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</w:t>
            </w:r>
            <w:r w:rsidR="000669D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6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</w:t>
            </w:r>
            <w:r w:rsidR="00C80C5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3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 1</w:t>
            </w:r>
            <w:r w:rsidR="000669D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7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</w:t>
            </w:r>
            <w:r w:rsidR="00C80C5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30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</w:t>
            </w:r>
            <w:r w:rsidR="006C70E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sem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1h)</w:t>
            </w:r>
          </w:p>
        </w:tc>
      </w:tr>
    </w:tbl>
    <w:p w14:paraId="2232F5DF" w14:textId="77777777" w:rsidR="0014644D" w:rsidRPr="009361C5" w:rsidRDefault="0014644D">
      <w:pPr>
        <w:rPr>
          <w:rFonts w:ascii="Arial" w:hAnsi="Arial" w:cs="Arial"/>
          <w:sz w:val="18"/>
          <w:szCs w:val="18"/>
        </w:rPr>
      </w:pPr>
    </w:p>
    <w:p w14:paraId="180F1DFE" w14:textId="77777777" w:rsidR="00BC64CE" w:rsidRDefault="00BC64CE">
      <w:pPr>
        <w:rPr>
          <w:rFonts w:ascii="Arial" w:hAnsi="Arial" w:cs="Arial"/>
          <w:sz w:val="18"/>
          <w:szCs w:val="18"/>
        </w:rPr>
      </w:pPr>
      <w:bookmarkStart w:id="1" w:name="_GoBack"/>
      <w:bookmarkEnd w:id="1"/>
    </w:p>
    <w:p w14:paraId="16FE52AC" w14:textId="77777777" w:rsidR="002A4EE6" w:rsidRDefault="002A4EE6">
      <w:pPr>
        <w:rPr>
          <w:rFonts w:ascii="Arial" w:hAnsi="Arial" w:cs="Arial"/>
          <w:sz w:val="18"/>
          <w:szCs w:val="18"/>
        </w:rPr>
      </w:pPr>
    </w:p>
    <w:p w14:paraId="35B64935" w14:textId="77777777" w:rsidR="0016342F" w:rsidRDefault="0016342F" w:rsidP="002622AB">
      <w:pPr>
        <w:ind w:firstLine="708"/>
        <w:rPr>
          <w:rFonts w:ascii="Arial" w:hAnsi="Arial" w:cs="Arial"/>
          <w:b/>
          <w:sz w:val="18"/>
          <w:szCs w:val="18"/>
        </w:rPr>
      </w:pPr>
    </w:p>
    <w:p w14:paraId="2D2BB1C9" w14:textId="77777777" w:rsidR="00060ECB" w:rsidRDefault="00060ECB" w:rsidP="002622AB">
      <w:pPr>
        <w:ind w:firstLine="708"/>
        <w:rPr>
          <w:rFonts w:ascii="Arial" w:hAnsi="Arial" w:cs="Arial"/>
          <w:b/>
          <w:sz w:val="18"/>
          <w:szCs w:val="18"/>
        </w:rPr>
      </w:pPr>
    </w:p>
    <w:p w14:paraId="2D233CFD" w14:textId="3FEF52AE" w:rsidR="00094440" w:rsidRPr="009361C5" w:rsidRDefault="00560FB3" w:rsidP="004A6E33">
      <w:pPr>
        <w:ind w:firstLine="708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Sábado </w:t>
      </w:r>
      <w:r w:rsidR="001F5A57">
        <w:rPr>
          <w:rFonts w:ascii="Arial" w:hAnsi="Arial" w:cs="Arial"/>
          <w:b/>
          <w:sz w:val="18"/>
          <w:szCs w:val="18"/>
        </w:rPr>
        <w:t>7/</w:t>
      </w:r>
      <w:r>
        <w:rPr>
          <w:rFonts w:ascii="Arial" w:hAnsi="Arial" w:cs="Arial"/>
          <w:b/>
          <w:sz w:val="18"/>
          <w:szCs w:val="18"/>
        </w:rPr>
        <w:t>6</w:t>
      </w:r>
      <w:r w:rsidR="00EB1369">
        <w:rPr>
          <w:rFonts w:ascii="Arial" w:hAnsi="Arial" w:cs="Arial"/>
          <w:b/>
          <w:sz w:val="18"/>
          <w:szCs w:val="18"/>
        </w:rPr>
        <w:t xml:space="preserve"> (Das 8h30</w:t>
      </w:r>
      <w:r w:rsidR="00AC5A46" w:rsidRPr="009361C5">
        <w:rPr>
          <w:rFonts w:ascii="Arial" w:hAnsi="Arial" w:cs="Arial"/>
          <w:b/>
          <w:sz w:val="18"/>
          <w:szCs w:val="18"/>
        </w:rPr>
        <w:t xml:space="preserve"> às </w:t>
      </w:r>
      <w:r w:rsidR="00F442B4">
        <w:rPr>
          <w:rFonts w:ascii="Arial" w:hAnsi="Arial" w:cs="Arial"/>
          <w:b/>
          <w:sz w:val="18"/>
          <w:szCs w:val="18"/>
        </w:rPr>
        <w:t>16h</w:t>
      </w:r>
      <w:r w:rsidR="00AC5A46" w:rsidRPr="009361C5">
        <w:rPr>
          <w:rFonts w:ascii="Arial" w:hAnsi="Arial" w:cs="Arial"/>
          <w:b/>
          <w:sz w:val="18"/>
          <w:szCs w:val="18"/>
        </w:rPr>
        <w:t>)</w:t>
      </w:r>
    </w:p>
    <w:tbl>
      <w:tblPr>
        <w:tblW w:w="452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06"/>
        <w:gridCol w:w="2322"/>
      </w:tblGrid>
      <w:tr w:rsidR="00094440" w:rsidRPr="009361C5" w14:paraId="2934A85D" w14:textId="77777777" w:rsidTr="004A6E33">
        <w:trPr>
          <w:trHeight w:val="299"/>
        </w:trPr>
        <w:tc>
          <w:tcPr>
            <w:tcW w:w="22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E77B5F" w14:textId="77777777" w:rsidR="00094440" w:rsidRPr="009361C5" w:rsidRDefault="00094440" w:rsidP="0009444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4F43C4">
              <w:rPr>
                <w:rFonts w:ascii="Arial" w:eastAsia="Times New Roman" w:hAnsi="Arial" w:cs="Arial"/>
                <w:b/>
                <w:bCs/>
                <w:color w:val="0000CC"/>
                <w:sz w:val="18"/>
                <w:szCs w:val="18"/>
                <w:lang w:eastAsia="pt-BR"/>
              </w:rPr>
              <w:t>Grupo A</w:t>
            </w:r>
          </w:p>
        </w:tc>
        <w:tc>
          <w:tcPr>
            <w:tcW w:w="23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74AD99" w14:textId="77777777" w:rsidR="00094440" w:rsidRPr="009361C5" w:rsidRDefault="00094440" w:rsidP="0009444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A63B22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  <w:lang w:eastAsia="pt-BR"/>
              </w:rPr>
              <w:t>Grupo B</w:t>
            </w:r>
          </w:p>
        </w:tc>
      </w:tr>
      <w:tr w:rsidR="00E208B4" w:rsidRPr="009361C5" w14:paraId="00521616" w14:textId="77777777" w:rsidTr="004A6E33">
        <w:trPr>
          <w:trHeight w:val="299"/>
        </w:trPr>
        <w:tc>
          <w:tcPr>
            <w:tcW w:w="4528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14:paraId="642BD332" w14:textId="089CC593" w:rsidR="00E208B4" w:rsidRPr="009361C5" w:rsidRDefault="00060ECB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8:30- 9:00 </w:t>
            </w:r>
            <w:r w:rsidR="00E208B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afé</w:t>
            </w:r>
          </w:p>
        </w:tc>
      </w:tr>
      <w:tr w:rsidR="0027092E" w:rsidRPr="009361C5" w14:paraId="12EFE7FD" w14:textId="77777777" w:rsidTr="004A6E33">
        <w:trPr>
          <w:trHeight w:val="299"/>
        </w:trPr>
        <w:tc>
          <w:tcPr>
            <w:tcW w:w="4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9BFF"/>
            <w:noWrap/>
            <w:vAlign w:val="center"/>
          </w:tcPr>
          <w:p w14:paraId="35AA4CE0" w14:textId="77777777" w:rsidR="0027092E" w:rsidRDefault="001546A6" w:rsidP="004A6E3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9:</w:t>
            </w:r>
            <w:r w:rsidR="00060E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00-9:45 ensaio de orquestra (45 min)</w:t>
            </w:r>
          </w:p>
          <w:p w14:paraId="6825F333" w14:textId="61540411" w:rsidR="004A6E33" w:rsidRPr="009361C5" w:rsidRDefault="004A6E33" w:rsidP="004A6E3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*para pianistas: atividade com Maria Elisa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Risarto</w:t>
            </w:r>
            <w:proofErr w:type="spellEnd"/>
          </w:p>
        </w:tc>
      </w:tr>
      <w:tr w:rsidR="00060ECB" w:rsidRPr="009361C5" w14:paraId="213ED41A" w14:textId="77777777" w:rsidTr="004A6E33">
        <w:trPr>
          <w:trHeight w:val="299"/>
        </w:trPr>
        <w:tc>
          <w:tcPr>
            <w:tcW w:w="4528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9E49543" w14:textId="4F27F492" w:rsidR="00060ECB" w:rsidRDefault="00060ECB" w:rsidP="001546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9:45-10:00 intervalo (15 min)</w:t>
            </w:r>
          </w:p>
        </w:tc>
      </w:tr>
      <w:tr w:rsidR="0027092E" w:rsidRPr="009361C5" w14:paraId="440FAF1F" w14:textId="77777777" w:rsidTr="006C70E7">
        <w:trPr>
          <w:trHeight w:val="299"/>
        </w:trPr>
        <w:tc>
          <w:tcPr>
            <w:tcW w:w="22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hideMark/>
          </w:tcPr>
          <w:p w14:paraId="18A38B76" w14:textId="59A84643" w:rsidR="0027092E" w:rsidRPr="009361C5" w:rsidRDefault="00060ECB" w:rsidP="001546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0:00-11:00</w:t>
            </w:r>
            <w:r w:rsidR="001546A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2709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Ensaio </w:t>
            </w:r>
            <w:r w:rsidR="0018243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sem</w:t>
            </w:r>
            <w:r w:rsidR="002709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</w:t>
            </w:r>
            <w:r w:rsidR="001546A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h</w:t>
            </w:r>
            <w:r w:rsidR="002709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  <w:tc>
          <w:tcPr>
            <w:tcW w:w="23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  <w:hideMark/>
          </w:tcPr>
          <w:p w14:paraId="5529EA55" w14:textId="587114F9" w:rsidR="0027092E" w:rsidRPr="009361C5" w:rsidRDefault="00060ECB" w:rsidP="001546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0:00-11:00 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Ensaio </w:t>
            </w:r>
            <w:r w:rsidR="006C70E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o</w:t>
            </w:r>
            <w:r w:rsidR="00CF69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m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</w:t>
            </w:r>
            <w:r w:rsidR="001546A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h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</w:tr>
      <w:tr w:rsidR="001546A6" w:rsidRPr="009361C5" w14:paraId="1F58FAA7" w14:textId="77777777" w:rsidTr="004A6E33">
        <w:trPr>
          <w:trHeight w:val="299"/>
        </w:trPr>
        <w:tc>
          <w:tcPr>
            <w:tcW w:w="4528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8BE15D9" w14:textId="27CCFDD5" w:rsidR="001546A6" w:rsidRDefault="00060ECB" w:rsidP="000147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1:00- 11:15 </w:t>
            </w:r>
            <w:r w:rsidR="001546A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intervalo</w:t>
            </w:r>
            <w:r w:rsidR="00E208B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(15 min)</w:t>
            </w:r>
          </w:p>
        </w:tc>
      </w:tr>
      <w:tr w:rsidR="0027092E" w:rsidRPr="009361C5" w14:paraId="68739C5F" w14:textId="77777777" w:rsidTr="006C70E7">
        <w:trPr>
          <w:trHeight w:val="299"/>
        </w:trPr>
        <w:tc>
          <w:tcPr>
            <w:tcW w:w="22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</w:tcPr>
          <w:p w14:paraId="3394A3D2" w14:textId="3E811DB7" w:rsidR="0027092E" w:rsidRPr="009361C5" w:rsidRDefault="001546A6" w:rsidP="001546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1</w:t>
            </w:r>
            <w:r w:rsidR="00060E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15</w:t>
            </w:r>
            <w:r w:rsidR="002709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1</w:t>
            </w:r>
            <w:r w:rsidR="00060E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2:15 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Ensaio </w:t>
            </w:r>
            <w:r w:rsidR="006C70E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om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h)</w:t>
            </w:r>
          </w:p>
        </w:tc>
        <w:tc>
          <w:tcPr>
            <w:tcW w:w="23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</w:tcPr>
          <w:p w14:paraId="685D903E" w14:textId="6664CA7B" w:rsidR="0027092E" w:rsidRPr="009361C5" w:rsidRDefault="00060ECB" w:rsidP="0027092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1:15-12:15 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Ensaio </w:t>
            </w:r>
            <w:r w:rsidR="006C70E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sem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</w:t>
            </w:r>
            <w:r w:rsidR="001546A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h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</w:tr>
      <w:tr w:rsidR="006A1ECD" w:rsidRPr="009361C5" w14:paraId="3EA77482" w14:textId="77777777" w:rsidTr="004A6E33">
        <w:trPr>
          <w:trHeight w:val="446"/>
        </w:trPr>
        <w:tc>
          <w:tcPr>
            <w:tcW w:w="4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</w:tcPr>
          <w:p w14:paraId="3642E066" w14:textId="77777777" w:rsidR="006A1ECD" w:rsidRPr="009361C5" w:rsidRDefault="006A1ECD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2h30-14h Almoço (1h30)</w:t>
            </w:r>
          </w:p>
        </w:tc>
      </w:tr>
      <w:tr w:rsidR="0027092E" w:rsidRPr="009361C5" w14:paraId="13388B25" w14:textId="77777777" w:rsidTr="006C70E7">
        <w:trPr>
          <w:trHeight w:val="668"/>
        </w:trPr>
        <w:tc>
          <w:tcPr>
            <w:tcW w:w="4528" w:type="dxa"/>
            <w:gridSpan w:val="2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392D75B2" w14:textId="77777777" w:rsidR="0027092E" w:rsidRPr="009361C5" w:rsidRDefault="008553C2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4h-16h</w:t>
            </w:r>
            <w:r w:rsidR="000A0B8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Apresentações dos grupos e da orquestra (2h)</w:t>
            </w:r>
          </w:p>
          <w:p w14:paraId="2008F8AB" w14:textId="77777777" w:rsidR="0027092E" w:rsidRPr="009361C5" w:rsidRDefault="0027092E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proofErr w:type="gramStart"/>
            <w:r w:rsidRPr="00A63B22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  <w:lang w:eastAsia="pt-BR"/>
              </w:rPr>
              <w:t>evento</w:t>
            </w:r>
            <w:proofErr w:type="gramEnd"/>
            <w:r w:rsidRPr="00A63B22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  <w:lang w:eastAsia="pt-BR"/>
              </w:rPr>
              <w:t xml:space="preserve"> aberto a convidados</w:t>
            </w:r>
            <w:r w:rsidR="00E4762C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  <w:lang w:eastAsia="pt-BR"/>
              </w:rPr>
              <w:t>**</w:t>
            </w:r>
          </w:p>
        </w:tc>
      </w:tr>
      <w:tr w:rsidR="0027092E" w:rsidRPr="009361C5" w14:paraId="328420F9" w14:textId="77777777" w:rsidTr="004A6E33">
        <w:trPr>
          <w:trHeight w:val="299"/>
        </w:trPr>
        <w:tc>
          <w:tcPr>
            <w:tcW w:w="452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7B3EC7CE" w14:textId="77777777" w:rsidR="0027092E" w:rsidRPr="009361C5" w:rsidRDefault="008553C2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6h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</w:t>
            </w:r>
            <w:r w:rsidR="002709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Encerramento</w:t>
            </w:r>
          </w:p>
        </w:tc>
      </w:tr>
    </w:tbl>
    <w:p w14:paraId="11F1C31B" w14:textId="77777777" w:rsidR="00094440" w:rsidRDefault="00E4762C" w:rsidP="002622AB">
      <w:pPr>
        <w:rPr>
          <w:rFonts w:ascii="Arial" w:hAnsi="Arial" w:cs="Arial"/>
          <w:b/>
          <w:sz w:val="18"/>
          <w:szCs w:val="18"/>
        </w:rPr>
      </w:pPr>
      <w:r w:rsidRPr="00E4762C">
        <w:rPr>
          <w:rFonts w:ascii="Arial" w:hAnsi="Arial" w:cs="Arial"/>
          <w:b/>
          <w:color w:val="FF0000"/>
          <w:sz w:val="18"/>
          <w:szCs w:val="18"/>
        </w:rPr>
        <w:t>**</w:t>
      </w:r>
      <w:r>
        <w:rPr>
          <w:rFonts w:ascii="Arial" w:hAnsi="Arial" w:cs="Arial"/>
          <w:b/>
          <w:sz w:val="18"/>
          <w:szCs w:val="18"/>
        </w:rPr>
        <w:t xml:space="preserve"> </w:t>
      </w:r>
      <w:r w:rsidR="008962A7">
        <w:rPr>
          <w:rFonts w:ascii="Arial" w:hAnsi="Arial" w:cs="Arial"/>
          <w:b/>
          <w:sz w:val="18"/>
          <w:szCs w:val="18"/>
        </w:rPr>
        <w:t>pela restrição de espaço, sugerimos até dois convidados por pessoa</w:t>
      </w:r>
    </w:p>
    <w:p w14:paraId="02D6A3B3" w14:textId="77777777" w:rsidR="002A4EE6" w:rsidRPr="009361C5" w:rsidRDefault="002A4EE6" w:rsidP="002622AB">
      <w:pPr>
        <w:rPr>
          <w:rFonts w:ascii="Arial" w:hAnsi="Arial" w:cs="Arial"/>
          <w:b/>
          <w:sz w:val="18"/>
          <w:szCs w:val="18"/>
        </w:rPr>
      </w:pPr>
    </w:p>
    <w:sectPr w:rsidR="002A4EE6" w:rsidRPr="009361C5" w:rsidSect="00650016">
      <w:type w:val="continuous"/>
      <w:pgSz w:w="16838" w:h="11906" w:orient="landscape"/>
      <w:pgMar w:top="720" w:right="720" w:bottom="720" w:left="720" w:header="709" w:footer="709" w:gutter="0"/>
      <w:cols w:num="3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D9E772E"/>
    <w:multiLevelType w:val="hybridMultilevel"/>
    <w:tmpl w:val="A796C6A4"/>
    <w:lvl w:ilvl="0" w:tplc="414A43C0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1MzEyMDO0sDC1NDZU0lEKTi0uzszPAykwqQUAG2m38CwAAAA="/>
  </w:docVars>
  <w:rsids>
    <w:rsidRoot w:val="000C2A24"/>
    <w:rsid w:val="000147EB"/>
    <w:rsid w:val="00025E75"/>
    <w:rsid w:val="00044FC3"/>
    <w:rsid w:val="000520AE"/>
    <w:rsid w:val="00060ECB"/>
    <w:rsid w:val="000668F5"/>
    <w:rsid w:val="000669D7"/>
    <w:rsid w:val="00080FD5"/>
    <w:rsid w:val="00094440"/>
    <w:rsid w:val="000A0B80"/>
    <w:rsid w:val="000C2A24"/>
    <w:rsid w:val="000E6574"/>
    <w:rsid w:val="00100194"/>
    <w:rsid w:val="00125D89"/>
    <w:rsid w:val="0014644D"/>
    <w:rsid w:val="001546A6"/>
    <w:rsid w:val="00161B83"/>
    <w:rsid w:val="0016342F"/>
    <w:rsid w:val="0018243C"/>
    <w:rsid w:val="00197BA9"/>
    <w:rsid w:val="001A30F5"/>
    <w:rsid w:val="001B39D7"/>
    <w:rsid w:val="001C4F19"/>
    <w:rsid w:val="001F5A57"/>
    <w:rsid w:val="00211E5B"/>
    <w:rsid w:val="00223B9A"/>
    <w:rsid w:val="0024489E"/>
    <w:rsid w:val="002622AB"/>
    <w:rsid w:val="0027092E"/>
    <w:rsid w:val="00270C25"/>
    <w:rsid w:val="00277C83"/>
    <w:rsid w:val="002855CB"/>
    <w:rsid w:val="002A4EE6"/>
    <w:rsid w:val="002C5A39"/>
    <w:rsid w:val="002D49F1"/>
    <w:rsid w:val="00320B48"/>
    <w:rsid w:val="00344F72"/>
    <w:rsid w:val="00347BC9"/>
    <w:rsid w:val="00356424"/>
    <w:rsid w:val="0038248D"/>
    <w:rsid w:val="003C1B47"/>
    <w:rsid w:val="003E18DC"/>
    <w:rsid w:val="003F579E"/>
    <w:rsid w:val="00411E53"/>
    <w:rsid w:val="00414C0A"/>
    <w:rsid w:val="00434FAC"/>
    <w:rsid w:val="00447671"/>
    <w:rsid w:val="00456458"/>
    <w:rsid w:val="004749E1"/>
    <w:rsid w:val="004A6E33"/>
    <w:rsid w:val="004C5B58"/>
    <w:rsid w:val="004E334B"/>
    <w:rsid w:val="004F43C4"/>
    <w:rsid w:val="00501ED4"/>
    <w:rsid w:val="00516A16"/>
    <w:rsid w:val="0054585B"/>
    <w:rsid w:val="00560FB3"/>
    <w:rsid w:val="005B594A"/>
    <w:rsid w:val="005D2F5B"/>
    <w:rsid w:val="005E223B"/>
    <w:rsid w:val="005E640A"/>
    <w:rsid w:val="005E7A11"/>
    <w:rsid w:val="00613D34"/>
    <w:rsid w:val="00622457"/>
    <w:rsid w:val="00650016"/>
    <w:rsid w:val="006606AD"/>
    <w:rsid w:val="00694481"/>
    <w:rsid w:val="006A1ECD"/>
    <w:rsid w:val="006C70E7"/>
    <w:rsid w:val="006E204C"/>
    <w:rsid w:val="006F6D1F"/>
    <w:rsid w:val="006F758C"/>
    <w:rsid w:val="00703C4D"/>
    <w:rsid w:val="00742FDF"/>
    <w:rsid w:val="00797798"/>
    <w:rsid w:val="007B31D0"/>
    <w:rsid w:val="007D551E"/>
    <w:rsid w:val="008000F5"/>
    <w:rsid w:val="00807A2C"/>
    <w:rsid w:val="0082793A"/>
    <w:rsid w:val="008553C2"/>
    <w:rsid w:val="00861DEC"/>
    <w:rsid w:val="00882E98"/>
    <w:rsid w:val="008962A7"/>
    <w:rsid w:val="008C6AA7"/>
    <w:rsid w:val="008F4FA0"/>
    <w:rsid w:val="009002E9"/>
    <w:rsid w:val="009361C5"/>
    <w:rsid w:val="00955438"/>
    <w:rsid w:val="0096392F"/>
    <w:rsid w:val="009B6FDE"/>
    <w:rsid w:val="009E617D"/>
    <w:rsid w:val="00A452F0"/>
    <w:rsid w:val="00A63B22"/>
    <w:rsid w:val="00A86FB5"/>
    <w:rsid w:val="00A942CF"/>
    <w:rsid w:val="00AC5A46"/>
    <w:rsid w:val="00AE13BD"/>
    <w:rsid w:val="00B31BEF"/>
    <w:rsid w:val="00B454E9"/>
    <w:rsid w:val="00B54FA4"/>
    <w:rsid w:val="00BB62E4"/>
    <w:rsid w:val="00BB6508"/>
    <w:rsid w:val="00BC60F1"/>
    <w:rsid w:val="00BC64CE"/>
    <w:rsid w:val="00BD0C0B"/>
    <w:rsid w:val="00C22D07"/>
    <w:rsid w:val="00C470D1"/>
    <w:rsid w:val="00C60D06"/>
    <w:rsid w:val="00C71B81"/>
    <w:rsid w:val="00C80C52"/>
    <w:rsid w:val="00C86CEB"/>
    <w:rsid w:val="00CA6CC8"/>
    <w:rsid w:val="00CF695E"/>
    <w:rsid w:val="00CF7DA2"/>
    <w:rsid w:val="00D322BD"/>
    <w:rsid w:val="00D537B6"/>
    <w:rsid w:val="00D6009F"/>
    <w:rsid w:val="00DA43C9"/>
    <w:rsid w:val="00DB5192"/>
    <w:rsid w:val="00DB7C7C"/>
    <w:rsid w:val="00DD4B25"/>
    <w:rsid w:val="00E208B4"/>
    <w:rsid w:val="00E4762C"/>
    <w:rsid w:val="00E846B7"/>
    <w:rsid w:val="00E85CA9"/>
    <w:rsid w:val="00EA218C"/>
    <w:rsid w:val="00EB1369"/>
    <w:rsid w:val="00EC1CDC"/>
    <w:rsid w:val="00EE1040"/>
    <w:rsid w:val="00F0747C"/>
    <w:rsid w:val="00F10E03"/>
    <w:rsid w:val="00F31276"/>
    <w:rsid w:val="00F440C8"/>
    <w:rsid w:val="00F442B4"/>
    <w:rsid w:val="00F57B06"/>
    <w:rsid w:val="00FD7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3884E84"/>
  <w15:chartTrackingRefBased/>
  <w15:docId w15:val="{57CDBFAA-C17F-41B9-A086-DD732C89D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344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44F72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9639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51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6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25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ta da Microsoft</dc:creator>
  <cp:keywords/>
  <dc:description/>
  <cp:lastModifiedBy>Conta da Microsoft</cp:lastModifiedBy>
  <cp:revision>6</cp:revision>
  <cp:lastPrinted>2017-09-16T19:01:00Z</cp:lastPrinted>
  <dcterms:created xsi:type="dcterms:W3CDTF">2026-02-19T19:09:00Z</dcterms:created>
  <dcterms:modified xsi:type="dcterms:W3CDTF">2026-04-21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7b7e117220335c3ca0974cf6fbe05db2535ce2ba053f0ca79b15cae084b9c4</vt:lpwstr>
  </property>
</Properties>
</file>